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Videographer position in Egypt Cairo. As a passionate and experienced videographer with a deep appreciation for storytelling through visual media, I am excited about the opportunity to contribute my skills and creativity to your esteemed organization. With a background in capturing compelling narratives across diverse settings, I am confident that my expertise aligns perfectly with the dynamic environment of Egypt Cairo.</w:t>
      </w:r>
    </w:p>
    <w:p>
      <w:pPr>
        <w:pStyle w:val="BodyText"/>
      </w:pPr>
      <w:r>
        <w:t xml:space="preserve">Having worked extensively in both local and international markets, I understand the unique challenges and opportunities that come with videography in a vibrant city like Cairo. Egypt Cairo is not just a location; it is a cultural epicenter where history, modernity, and innovation intersect. As a Videographer, I thrive in such environments, where the ability to blend technical precision with artistic vision is essential. My work has always been driven by the desire to create content that resonates emotionally while maintaining professional excellence.</w:t>
      </w:r>
    </w:p>
    <w:p>
      <w:pPr>
        <w:pStyle w:val="BodyText"/>
      </w:pPr>
      <w:r>
        <w:t xml:space="preserve">With over [X years] of experience in videography, I have developed a strong portfolio that includes corporate videos, event coverage, and documentary-style storytelling. My technical skills encompass advanced camera operation, lighting techniques, and post-production editing using industry-standard software such as Adobe Premiere Pro and Final Cut Pro. However, what truly sets me apart is my ability to translate complex ideas into visually engaging content that captivates audiences. Whether it’s capturing the bustling streets of Cairo or the serene beauty of Egypt’s ancient landmarks, I approach every project with a keen eye for detail and a commitment to quality.</w:t>
      </w:r>
    </w:p>
    <w:p>
      <w:pPr>
        <w:pStyle w:val="BodyText"/>
      </w:pPr>
      <w:r>
        <w:t xml:space="preserve">One of my most rewarding projects involved documenting a cultural festival in Cairo, where I had the privilege of collaborating with local artists and community leaders. This experience not only deepened my understanding of Egypt’s rich cultural heritage but also reinforced my passion for creating content that reflects authenticity. I am particularly drawn to the opportunity to work in Egypt Cairo because of its unique blend of tradition and modernity, which offers endless possibilities for creative expression. I am eager to bring my expertise in videography to projects that celebrate this vibrant city and its people.</w:t>
      </w:r>
    </w:p>
    <w:p>
      <w:pPr>
        <w:pStyle w:val="BodyText"/>
      </w:pPr>
      <w:r>
        <w:t xml:space="preserve">My approach as a Videographer is rooted in collaboration and adaptability. I believe that successful videography requires more than technical skill—it demands an understanding of the story being told and the audience it is intended for. In Cairo, where the pace of life can be both fast and intricate, I have honed my ability to work under pressure while maintaining a high standard of quality. Whether it’s capturing live events, creating promotional content, or producing cinematic narratives, I ensure that every project meets the highest professional standards.</w:t>
      </w:r>
    </w:p>
    <w:p>
      <w:pPr>
        <w:pStyle w:val="BodyText"/>
      </w:pPr>
      <w:r>
        <w:t xml:space="preserve">In addition to my technical proficiency, I bring a strong sense of cultural sensitivity and awareness. Egypt Cairo is home to a diverse population with rich traditions and customs. As a Videographer, I am committed to respecting these nuances while creating content that is both inclusive and impactful. My experience working with multicultural teams has equipped me with the ability to navigate different perspectives and deliver work that resonates across audiences.</w:t>
      </w:r>
    </w:p>
    <w:p>
      <w:pPr>
        <w:pStyle w:val="BodyText"/>
      </w:pPr>
      <w:r>
        <w:t xml:space="preserve">I am particularly impressed by [Company Name]’s reputation for [mention specific quality, e.g., "innovative storytelling" or "commitment to excellence"]. I am confident that my background in videography, combined with my dedication to continuous learning, would make me a valuable asset to your team. I am eager to contribute my skills in capturing the essence of Egypt Cairo through compelling visual narratives that align with your organizational goals.</w:t>
      </w:r>
    </w:p>
    <w:p>
      <w:pPr>
        <w:pStyle w:val="BodyText"/>
      </w:pPr>
      <w:r>
        <w:t xml:space="preserve">Thank you for considering my application. I would welcome the opportunity to discuss how my experience and vision as a Videographer can contribute to the success of [Company Name]. I am available at your earliest convenience for an interview and can be reached via email at [your email] or phone at [your phone number]. I look forward to the possibility of working with you in Egypt Cairo, where creativity and innovation thriv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Position in Egypt Cairo</dc:title>
  <dc:creator/>
  <dc:language>en</dc:language>
  <cp:keywords/>
  <dcterms:created xsi:type="dcterms:W3CDTF">2026-07-23T08:03:55Z</dcterms:created>
  <dcterms:modified xsi:type="dcterms:W3CDTF">2026-07-23T08:03:55Z</dcterms:modified>
</cp:coreProperties>
</file>

<file path=docProps/custom.xml><?xml version="1.0" encoding="utf-8"?>
<Properties xmlns="http://schemas.openxmlformats.org/officeDocument/2006/custom-properties" xmlns:vt="http://schemas.openxmlformats.org/officeDocument/2006/docPropsVTypes"/>
</file>